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lyandaru</w:t>
      </w:r>
      <w:r>
        <w:t xml:space="preserve"> </w:t>
      </w:r>
      <w:r>
        <w:t xml:space="preserve">/</w:t>
      </w:r>
      <w:r>
        <w:t xml:space="preserve"> </w:t>
      </w:r>
      <w:r>
        <w:t xml:space="preserve">123180054</w:t>
      </w:r>
      <w:r>
        <w:t xml:space="preserve"> </w:t>
      </w:r>
      <w:r>
        <w:t xml:space="preserve">/</w:t>
      </w:r>
      <w:r>
        <w:t xml:space="preserve"> </w:t>
      </w:r>
      <w:r>
        <w:t xml:space="preserve">Praktikum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11/2/2020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</w:p>
    <w:p>
      <w:pPr>
        <w:pStyle w:val="Heading2"/>
      </w:pPr>
      <w:bookmarkStart w:id="20" w:name="fungsi-str"/>
      <w:r>
        <w:t xml:space="preserve">1. Fungsi str</w:t>
      </w:r>
      <w:bookmarkEnd w:id="20"/>
    </w:p>
    <w:p>
      <w:pPr>
        <w:pStyle w:val="Heading3"/>
      </w:pPr>
      <w:bookmarkStart w:id="21" w:name="X4722bccbb4dbb5c1b63831490d1adb341392b5b"/>
      <w:r>
        <w:t xml:space="preserve">a. Data murders memiliki 51 data di dalamnya</w:t>
      </w:r>
      <w:bookmarkEnd w:id="21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</w:p>
    <w:p>
      <w:pPr>
        <w:pStyle w:val="Heading3"/>
      </w:pPr>
      <w:bookmarkStart w:id="22" w:name="Xfc24a97cbf83a6396701932da2cfb137d765d39"/>
      <w:r>
        <w:t xml:space="preserve">b. Data berisi tingkat pembunuhan pada 50 negara bagian dan DC</w:t>
      </w:r>
      <w:bookmarkEnd w:id="22"/>
    </w:p>
    <w:p>
      <w:pPr>
        <w:pStyle w:val="SourceCode"/>
      </w:pP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</w:p>
    <w:p>
      <w:pPr>
        <w:pStyle w:val="FirstParagraph"/>
      </w:pPr>
    </w:p>
    <w:p>
      <w:pPr>
        <w:pStyle w:val="Heading3"/>
      </w:pPr>
      <w:bookmarkStart w:id="23" w:name="X189d83bf1a52901c90f97b471d5095c5cf6ad7d"/>
      <w:r>
        <w:t xml:space="preserve">c. Data berisi Nama negara bagian, singkatan dari nama negara bagian, wilayah negara bagian, dan populasi negara bagian serta jumlah total pembunuhan pada tahun 2010.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</w:p>
    <w:p>
      <w:pPr>
        <w:pStyle w:val="Heading3"/>
      </w:pPr>
      <w:bookmarkStart w:id="24" w:name="Xd58435c60000f5308894743337d430344677961"/>
      <w:r>
        <w:t xml:space="preserve">d. </w:t>
      </w:r>
      <w:r>
        <w:t xml:space="preserve">“</w:t>
      </w:r>
      <w:r>
        <w:t xml:space="preserve">str</w:t>
      </w:r>
      <w:r>
        <w:t xml:space="preserve">”</w:t>
      </w:r>
      <w:r>
        <w:t xml:space="preserve"> </w:t>
      </w:r>
      <w:r>
        <w:t xml:space="preserve">tidak menunjukkan informasi yang relevan, namun menunjukkan struktur dati suatu data</w:t>
      </w:r>
      <w:bookmarkEnd w:id="2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</w:p>
    <w:p>
      <w:pPr>
        <w:pStyle w:val="Heading2"/>
      </w:pPr>
      <w:bookmarkStart w:id="25" w:name="X7929b264d6c234142dfa5fccdf209748c96e846"/>
      <w:r>
        <w:t xml:space="preserve">2. Nama kolom pada data frame adalah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bb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, dan</w:t>
      </w:r>
      <w:r>
        <w:t xml:space="preserve"> </w:t>
      </w:r>
      <w:r>
        <w:rPr>
          <w:rStyle w:val="VerbatimChar"/>
        </w:rPr>
        <w:t xml:space="preserve">total</w:t>
      </w:r>
      <w:bookmarkEnd w:id="25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</w:p>
    <w:p>
      <w:pPr>
        <w:pStyle w:val="Heading2"/>
      </w:pPr>
      <w:bookmarkStart w:id="26" w:name="jenis-class-objek-a-adalah-character"/>
      <w:r>
        <w:t xml:space="preserve">3. Jenis class objek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dalah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bookmarkEnd w:id="26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</w:p>
    <w:p>
      <w:pPr>
        <w:pStyle w:val="Heading2"/>
      </w:pPr>
      <w:bookmarkStart w:id="27" w:name="Xf64be62459a716fb4e6570e3018e4397e252010"/>
      <w:r>
        <w:t xml:space="preserve">4. Jenis class objek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d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dalah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bookmarkEnd w:id="27"/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</w:p>
    <w:p>
      <w:pPr>
        <w:pStyle w:val="Heading2"/>
      </w:pPr>
      <w:bookmarkStart w:id="28" w:name="jumlah-region-yang-dimiliki-dataset"/>
      <w:r>
        <w:t xml:space="preserve">5. Jumlah region yang dimiliki dataset</w:t>
      </w:r>
      <w:bookmarkEnd w:id="28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</w:p>
    <w:p>
      <w:pPr>
        <w:pStyle w:val="Heading2"/>
      </w:pPr>
      <w:bookmarkStart w:id="29" w:name="jumlah-state-pada-setiap-region"/>
      <w:r>
        <w:t xml:space="preserve">6. Jumlah state pada setiap region</w:t>
      </w:r>
      <w:bookmarkEnd w:id="29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7            12            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3</dc:title>
  <dc:creator>Allyandaru / 123180054 / Praktikum Data Science B</dc:creator>
  <cp:keywords/>
  <dcterms:created xsi:type="dcterms:W3CDTF">2020-11-02T10:57:32Z</dcterms:created>
  <dcterms:modified xsi:type="dcterms:W3CDTF">2020-11-02T1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0</vt:lpwstr>
  </property>
  <property fmtid="{D5CDD505-2E9C-101B-9397-08002B2CF9AE}" pid="3" name="output">
    <vt:lpwstr/>
  </property>
</Properties>
</file>